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1283138556" w:displacedByCustomXml="next"/>
    <w:bookmarkStart w:id="16" w:name="_Toc94811777" w:displacedByCustomXml="next"/>
    <w:bookmarkStart w:id="17" w:name="_Toc93503007" w:displacedByCustomXml="next"/>
    <w:bookmarkStart w:id="18" w:name="_Toc81171970" w:displacedByCustomXml="next"/>
    <w:bookmarkStart w:id="19" w:name="_Toc79935270" w:displacedByCustomXml="next"/>
    <w:bookmarkStart w:id="20" w:name="_Toc45144957" w:displacedByCustomXml="next"/>
    <w:bookmarkStart w:id="21" w:name="_Toc45147770" w:displacedByCustomXml="next"/>
    <w:bookmarkStart w:id="22" w:name="_Toc92290020" w:displacedByCustomXml="next"/>
    <w:bookmarkStart w:id="23" w:name="_Toc92290200" w:displacedByCustomXml="next"/>
    <w:bookmarkStart w:id="24" w:name="_Toc9851509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230FAD">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230FAD">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230FAD">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230FAD">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230FAD">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230FAD">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230FAD">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230FAD">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230FAD">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230FAD">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230FAD">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230FAD">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230FAD">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230FAD">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230FAD">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230FAD">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230FAD">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230FAD">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230FAD">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230FAD">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230FAD">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230FAD">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230FAD">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230FAD">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8"/>
          <w:footerReference w:type="default" r:id="rId9"/>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lastRenderedPageBreak/>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lastRenderedPageBreak/>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0"/>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lastRenderedPageBreak/>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lastRenderedPageBreak/>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lastRenderedPageBreak/>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w:t>
      </w:r>
      <w:r>
        <w:rPr>
          <w:rFonts w:hint="eastAsia"/>
        </w:rPr>
        <w:lastRenderedPageBreak/>
        <w:t>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lastRenderedPageBreak/>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8pt;height:50.75pt" o:ole="">
                  <v:imagedata r:id="rId22" o:title=""/>
                </v:shape>
                <o:OLEObject Type="Embed" ProgID="PBrush" ShapeID="_x0000_i1025" DrawAspect="Content" ObjectID="_1710173955" r:id="rId23"/>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lastRenderedPageBreak/>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lastRenderedPageBreak/>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4">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5">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6">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19">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0">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1">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17">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87"/>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18">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w:t>
      </w:r>
      <w:r>
        <w:rPr>
          <w:rFonts w:hint="eastAsia"/>
        </w:rPr>
        <w:lastRenderedPageBreak/>
        <w:t>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2">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5">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3">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4">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3">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4">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5">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6">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19">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0">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1">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17">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87"/>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18">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28">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4">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5">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27">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29">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2">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4">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5">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39">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w:t>
      </w:r>
      <w:r>
        <w:rPr>
          <w:rFonts w:hint="eastAsia"/>
        </w:rPr>
        <w:lastRenderedPageBreak/>
        <w:t>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w:lastRenderedPageBreak/>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lastRenderedPageBreak/>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lastRenderedPageBreak/>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3">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0">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2">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lastRenderedPageBreak/>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lastRenderedPageBreak/>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lastRenderedPageBreak/>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lastRenderedPageBreak/>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lastRenderedPageBreak/>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lastRenderedPageBreak/>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lastRenderedPageBreak/>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lastRenderedPageBreak/>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lastRenderedPageBreak/>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lastRenderedPageBreak/>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lastRenderedPageBreak/>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lastRenderedPageBreak/>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lastRenderedPageBreak/>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defaultTabStop w:val="840"/>
  <w:displayHorizontalDrawingGridEvery w:val="0"/>
  <w:displayVerticalDrawingGridEvery w:val="2"/>
  <w:characterSpacingControl w:val="doNotCompress"/>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webSettings" Target="webSettings.xml"/><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27.emf"/><Relationship Id="rId155"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1.bin"/><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56" Type="http://schemas.openxmlformats.org/officeDocument/2006/relationships/customXml" Target="../customXml/item4.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customXml" Target="../customXml/item2.xml"/><Relationship Id="rId16"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18539d9-ccaa-4f07-ad3e-d267fe6a0194">
      <UserInfo>
        <DisplayName/>
        <AccountId xsi:nil="true"/>
        <AccountType/>
      </UserInfo>
    </SharedWithUsers>
    <MediaLengthInSeconds xmlns="f29c99a9-2f7a-4302-86cb-05f0a42840f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2.xml><?xml version="1.0" encoding="utf-8"?>
<ds:datastoreItem xmlns:ds="http://schemas.openxmlformats.org/officeDocument/2006/customXml" ds:itemID="{C3407CC6-A80A-4EFA-8D8C-FE9A187DBD8E}"/>
</file>

<file path=customXml/itemProps3.xml><?xml version="1.0" encoding="utf-8"?>
<ds:datastoreItem xmlns:ds="http://schemas.openxmlformats.org/officeDocument/2006/customXml" ds:itemID="{67D39E9B-1F75-4B27-9365-1B3FC5FAB9D2}"/>
</file>

<file path=customXml/itemProps4.xml><?xml version="1.0" encoding="utf-8"?>
<ds:datastoreItem xmlns:ds="http://schemas.openxmlformats.org/officeDocument/2006/customXml" ds:itemID="{7B3F9EDD-F535-460A-A735-EE0258C077F5}"/>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AA06A8A97B81CB449FCF07970FCC7F2C</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